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437C" w14:textId="77777777" w:rsidR="00830792" w:rsidRDefault="00830792">
      <w:pPr>
        <w:pStyle w:val="Default"/>
        <w:jc w:val="right"/>
      </w:pPr>
    </w:p>
    <w:p w14:paraId="048A99FB" w14:textId="77777777" w:rsidR="00830792" w:rsidRDefault="00830792">
      <w:pPr>
        <w:pStyle w:val="Default"/>
        <w:jc w:val="right"/>
      </w:pPr>
    </w:p>
    <w:p w14:paraId="5441F2EC" w14:textId="77777777" w:rsidR="00830792" w:rsidRDefault="008B742A">
      <w:pPr>
        <w:pStyle w:val="Default"/>
        <w:jc w:val="right"/>
      </w:pPr>
      <w:r>
        <w:t>………………………………..</w:t>
      </w:r>
    </w:p>
    <w:p w14:paraId="01111F2E" w14:textId="77777777" w:rsidR="00830792" w:rsidRDefault="008B742A">
      <w:pPr>
        <w:pStyle w:val="Default"/>
        <w:jc w:val="right"/>
      </w:pPr>
      <w:r>
        <w:t>Miejscowość, data</w:t>
      </w:r>
    </w:p>
    <w:p w14:paraId="08E5DA37" w14:textId="77777777" w:rsidR="00830792" w:rsidRDefault="008B742A">
      <w:pPr>
        <w:pStyle w:val="Default"/>
        <w:jc w:val="right"/>
      </w:pPr>
      <w:r>
        <w:t>City, date</w:t>
      </w:r>
    </w:p>
    <w:p w14:paraId="74F133CA" w14:textId="77777777" w:rsidR="00830792" w:rsidRDefault="00830792">
      <w:pPr>
        <w:pStyle w:val="Default"/>
        <w:jc w:val="right"/>
      </w:pPr>
    </w:p>
    <w:p w14:paraId="645CC07B" w14:textId="77777777" w:rsidR="00830792" w:rsidRDefault="008B742A">
      <w:pPr>
        <w:pStyle w:val="Default"/>
      </w:pPr>
      <w:r>
        <w:t>……………………………..</w:t>
      </w:r>
    </w:p>
    <w:p w14:paraId="55512D16" w14:textId="77777777" w:rsidR="00830792" w:rsidRDefault="008B742A">
      <w:pPr>
        <w:pStyle w:val="Default"/>
      </w:pPr>
      <w:r>
        <w:t>Tytuł, stopień naukowy, imię (imiona) i nazwisko</w:t>
      </w:r>
    </w:p>
    <w:p w14:paraId="263B8F3E" w14:textId="77777777" w:rsidR="00830792" w:rsidRDefault="008B742A">
      <w:pPr>
        <w:pStyle w:val="Default"/>
      </w:pPr>
      <w:r>
        <w:t>Title, scientific degree, name(s) and surname</w:t>
      </w:r>
    </w:p>
    <w:p w14:paraId="55F306BA" w14:textId="77777777" w:rsidR="00830792" w:rsidRDefault="00830792">
      <w:pPr>
        <w:pStyle w:val="Default"/>
      </w:pPr>
    </w:p>
    <w:p w14:paraId="6755F92A" w14:textId="77777777" w:rsidR="00830792" w:rsidRDefault="008B742A">
      <w:pPr>
        <w:pStyle w:val="Default"/>
      </w:pPr>
      <w:r>
        <w:t>………………………………</w:t>
      </w:r>
    </w:p>
    <w:p w14:paraId="6844BA2A" w14:textId="77777777" w:rsidR="00830792" w:rsidRDefault="008B742A">
      <w:pPr>
        <w:pStyle w:val="Default"/>
      </w:pPr>
      <w:r>
        <w:t>Miejsce zatrudnienia</w:t>
      </w:r>
    </w:p>
    <w:p w14:paraId="2FA6CB67" w14:textId="77777777" w:rsidR="00830792" w:rsidRDefault="008B742A">
      <w:pPr>
        <w:pStyle w:val="Default"/>
      </w:pPr>
      <w:r>
        <w:t>Place of employment</w:t>
      </w:r>
    </w:p>
    <w:p w14:paraId="2CD608B5" w14:textId="77777777" w:rsidR="00830792" w:rsidRDefault="00830792">
      <w:pPr>
        <w:pStyle w:val="Nagwek1"/>
        <w:ind w:right="0"/>
        <w:jc w:val="left"/>
        <w:rPr>
          <w:sz w:val="24"/>
          <w:szCs w:val="24"/>
        </w:rPr>
      </w:pPr>
    </w:p>
    <w:p w14:paraId="2A18DCE0" w14:textId="77777777" w:rsidR="00830792" w:rsidRDefault="008B742A">
      <w:pPr>
        <w:pStyle w:val="Nagwek1"/>
        <w:ind w:right="0"/>
        <w:rPr>
          <w:b w:val="0"/>
          <w:sz w:val="24"/>
          <w:szCs w:val="24"/>
          <w:vertAlign w:val="superscript"/>
        </w:rPr>
      </w:pPr>
      <w:r>
        <w:rPr>
          <w:sz w:val="24"/>
          <w:szCs w:val="24"/>
        </w:rPr>
        <w:t>OŚWIADCZENIE PROMOTORA</w:t>
      </w:r>
      <w:r>
        <w:rPr>
          <w:b w:val="0"/>
          <w:sz w:val="24"/>
          <w:szCs w:val="24"/>
          <w:vertAlign w:val="superscript"/>
        </w:rPr>
        <w:t>1</w:t>
      </w:r>
    </w:p>
    <w:p w14:paraId="16DE3E0A" w14:textId="77777777" w:rsidR="00830792" w:rsidRDefault="008B742A">
      <w:pPr>
        <w:pStyle w:val="Nagwek1"/>
        <w:ind w:right="0"/>
        <w:rPr>
          <w:sz w:val="24"/>
          <w:szCs w:val="24"/>
        </w:rPr>
      </w:pPr>
      <w:r>
        <w:rPr>
          <w:sz w:val="24"/>
          <w:szCs w:val="24"/>
        </w:rPr>
        <w:t>SUPERVISOR STATEMENT</w:t>
      </w:r>
      <w:r>
        <w:rPr>
          <w:b w:val="0"/>
          <w:sz w:val="24"/>
          <w:szCs w:val="24"/>
          <w:vertAlign w:val="superscript"/>
        </w:rPr>
        <w:t>1</w:t>
      </w:r>
    </w:p>
    <w:p w14:paraId="66FED61B" w14:textId="77777777" w:rsidR="00830792" w:rsidRDefault="00830792">
      <w:pPr>
        <w:rPr>
          <w:lang w:eastAsia="pl-PL"/>
        </w:rPr>
      </w:pPr>
    </w:p>
    <w:p w14:paraId="5968A6CB" w14:textId="77777777" w:rsidR="00830792" w:rsidRDefault="00830792">
      <w:pPr>
        <w:spacing w:after="95" w:line="256" w:lineRule="auto"/>
        <w:ind w:left="360"/>
        <w:rPr>
          <w:rFonts w:ascii="Times New Roman" w:hAnsi="Times New Roman"/>
          <w:sz w:val="24"/>
          <w:szCs w:val="24"/>
        </w:rPr>
      </w:pPr>
    </w:p>
    <w:p w14:paraId="1ED3A38C" w14:textId="77777777" w:rsidR="00830792" w:rsidRDefault="008B742A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świadczam, </w:t>
      </w:r>
      <w:r>
        <w:rPr>
          <w:rFonts w:ascii="Times New Roman" w:hAnsi="Times New Roman" w:cs="Times New Roman"/>
          <w:sz w:val="24"/>
          <w:szCs w:val="24"/>
        </w:rPr>
        <w:t>że spełniam wszystkie wymogi stawiane promotorom opisane w art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90 Ustawy </w:t>
      </w:r>
      <w:r>
        <w:rPr>
          <w:rFonts w:ascii="Times New Roman" w:hAnsi="Times New Roman" w:cs="Times New Roman"/>
          <w:sz w:val="24"/>
          <w:szCs w:val="24"/>
        </w:rPr>
        <w:t>z dnia 20 lipca 2018 r. „Prawo o szkolnictwie wyższym i nauce”.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3835F79E" w14:textId="77777777" w:rsidR="00830792" w:rsidRDefault="008B742A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 declare that I meet all the requirements for the supervisors described in Articl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190 of the Act of 20 July</w:t>
      </w:r>
      <w:r>
        <w:rPr>
          <w:rFonts w:ascii="Times New Roman" w:hAnsi="Times New Roman" w:cs="Times New Roman"/>
          <w:sz w:val="24"/>
          <w:szCs w:val="24"/>
        </w:rPr>
        <w:t xml:space="preserve"> 2018 </w:t>
      </w:r>
      <w:r>
        <w:rPr>
          <w:rFonts w:ascii="Times New Roman" w:hAnsi="Times New Roman" w:cs="Times New Roman"/>
          <w:i/>
          <w:iCs/>
          <w:sz w:val="24"/>
          <w:szCs w:val="24"/>
        </w:rPr>
        <w:t>Law on Higher Education and Scienc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969465D" w14:textId="77777777" w:rsidR="00830792" w:rsidRDefault="00830792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26BD08B9" w14:textId="77777777" w:rsidR="00830792" w:rsidRDefault="00830792">
      <w:pPr>
        <w:spacing w:after="102"/>
        <w:rPr>
          <w:rFonts w:ascii="Times New Roman" w:hAnsi="Times New Roman"/>
          <w:sz w:val="24"/>
          <w:szCs w:val="24"/>
        </w:rPr>
      </w:pPr>
    </w:p>
    <w:p w14:paraId="3D0457C1" w14:textId="77777777" w:rsidR="00830792" w:rsidRDefault="00830792">
      <w:pPr>
        <w:pStyle w:val="Default"/>
      </w:pPr>
    </w:p>
    <w:p w14:paraId="6AA769F1" w14:textId="77777777" w:rsidR="00830792" w:rsidRDefault="00830792">
      <w:pPr>
        <w:spacing w:after="102"/>
        <w:rPr>
          <w:rFonts w:ascii="Times New Roman" w:hAnsi="Times New Roman"/>
          <w:sz w:val="24"/>
          <w:szCs w:val="24"/>
        </w:rPr>
      </w:pPr>
    </w:p>
    <w:p w14:paraId="339832CB" w14:textId="77777777" w:rsidR="00830792" w:rsidRDefault="008B742A">
      <w:pPr>
        <w:spacing w:after="0" w:line="256" w:lineRule="auto"/>
        <w:ind w:left="4248" w:firstLine="70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.</w:t>
      </w:r>
    </w:p>
    <w:p w14:paraId="70E17354" w14:textId="77777777" w:rsidR="00830792" w:rsidRDefault="008B742A">
      <w:pPr>
        <w:spacing w:after="17" w:line="256" w:lineRule="auto"/>
        <w:ind w:left="4691" w:firstLine="69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podpis kandydata na promotora)</w:t>
      </w:r>
    </w:p>
    <w:p w14:paraId="141258B3" w14:textId="77777777" w:rsidR="00830792" w:rsidRDefault="008B742A">
      <w:pPr>
        <w:spacing w:after="17" w:line="256" w:lineRule="auto"/>
        <w:ind w:left="4691" w:firstLine="69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signature of candidate for supervisor)</w:t>
      </w:r>
    </w:p>
    <w:p w14:paraId="1EE1962F" w14:textId="77777777" w:rsidR="00830792" w:rsidRDefault="00830792">
      <w:pPr>
        <w:spacing w:after="17" w:line="256" w:lineRule="auto"/>
        <w:rPr>
          <w:rFonts w:ascii="Times New Roman" w:hAnsi="Times New Roman"/>
          <w:sz w:val="24"/>
          <w:szCs w:val="24"/>
        </w:rPr>
      </w:pPr>
    </w:p>
    <w:p w14:paraId="4F4B43AB" w14:textId="77777777" w:rsidR="00830792" w:rsidRDefault="008B742A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/>
          <w:sz w:val="16"/>
          <w:szCs w:val="16"/>
          <w:vertAlign w:val="superscript"/>
        </w:rPr>
        <w:t xml:space="preserve">1 </w:t>
      </w:r>
      <w:r>
        <w:rPr>
          <w:rFonts w:ascii="Times New Roman" w:hAnsi="Times New Roman" w:cs="Times New Roman"/>
          <w:sz w:val="16"/>
          <w:szCs w:val="16"/>
        </w:rPr>
        <w:t>wypełnić właściwy formularz</w:t>
      </w:r>
    </w:p>
    <w:p w14:paraId="156FD29D" w14:textId="77777777" w:rsidR="00830792" w:rsidRDefault="008B742A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/>
          <w:sz w:val="16"/>
          <w:szCs w:val="16"/>
          <w:vertAlign w:val="superscript"/>
        </w:rPr>
        <w:t xml:space="preserve">1 </w:t>
      </w:r>
      <w:r>
        <w:rPr>
          <w:rFonts w:ascii="Times New Roman" w:hAnsi="Times New Roman" w:cs="Times New Roman"/>
          <w:sz w:val="16"/>
          <w:szCs w:val="16"/>
        </w:rPr>
        <w:t>fill in the relevant statement form</w:t>
      </w:r>
    </w:p>
    <w:p w14:paraId="7DEF7C31" w14:textId="77777777" w:rsidR="00830792" w:rsidRDefault="00830792">
      <w:pPr>
        <w:spacing w:after="17" w:line="256" w:lineRule="auto"/>
        <w:rPr>
          <w:rFonts w:ascii="Times New Roman" w:hAnsi="Times New Roman"/>
          <w:sz w:val="24"/>
          <w:szCs w:val="24"/>
        </w:rPr>
      </w:pPr>
    </w:p>
    <w:p w14:paraId="677C559D" w14:textId="77777777" w:rsidR="00830792" w:rsidRDefault="008B742A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27ED64F1" w14:textId="77777777" w:rsidR="00830792" w:rsidRDefault="00830792">
      <w:pPr>
        <w:pStyle w:val="Default"/>
        <w:jc w:val="right"/>
      </w:pPr>
    </w:p>
    <w:p w14:paraId="59464385" w14:textId="77777777" w:rsidR="00830792" w:rsidRDefault="00830792">
      <w:pPr>
        <w:pStyle w:val="Default"/>
        <w:jc w:val="right"/>
      </w:pPr>
    </w:p>
    <w:p w14:paraId="77993A93" w14:textId="77777777" w:rsidR="00830792" w:rsidRDefault="008B742A">
      <w:pPr>
        <w:pStyle w:val="Default"/>
        <w:jc w:val="right"/>
      </w:pPr>
      <w:r>
        <w:t>………………………………..</w:t>
      </w:r>
    </w:p>
    <w:p w14:paraId="4C6923DF" w14:textId="77777777" w:rsidR="00830792" w:rsidRDefault="008B742A">
      <w:pPr>
        <w:pStyle w:val="Default"/>
        <w:jc w:val="right"/>
      </w:pPr>
      <w:r>
        <w:t>Miejscowość, data</w:t>
      </w:r>
    </w:p>
    <w:p w14:paraId="7891EF42" w14:textId="77777777" w:rsidR="00830792" w:rsidRDefault="008B742A">
      <w:pPr>
        <w:spacing w:after="0" w:line="240" w:lineRule="auto"/>
        <w:jc w:val="right"/>
        <w:rPr>
          <w:rFonts w:ascii="Times New Roman" w:hAnsi="Times New Roman" w:cs="Times New Roman"/>
          <w:sz w:val="16"/>
          <w:szCs w:val="16"/>
        </w:rPr>
      </w:pPr>
      <w:r>
        <w:tab/>
        <w:t xml:space="preserve">                                                                                                                                    City, date</w:t>
      </w:r>
    </w:p>
    <w:p w14:paraId="1194C199" w14:textId="77777777" w:rsidR="00830792" w:rsidRDefault="00830792">
      <w:pPr>
        <w:pStyle w:val="Default"/>
        <w:tabs>
          <w:tab w:val="left" w:pos="7380"/>
        </w:tabs>
      </w:pPr>
    </w:p>
    <w:p w14:paraId="12D3BF8F" w14:textId="77777777" w:rsidR="00830792" w:rsidRDefault="008B742A">
      <w:pPr>
        <w:pStyle w:val="Default"/>
      </w:pPr>
      <w:r>
        <w:t>……………………………..</w:t>
      </w:r>
    </w:p>
    <w:p w14:paraId="60689488" w14:textId="77777777" w:rsidR="00830792" w:rsidRDefault="008B742A">
      <w:pPr>
        <w:pStyle w:val="Default"/>
      </w:pPr>
      <w:r>
        <w:t>Tytuł, stopień naukowy, imię (imiona) i nazwisko</w:t>
      </w:r>
    </w:p>
    <w:p w14:paraId="27171F77" w14:textId="77777777" w:rsidR="00830792" w:rsidRDefault="008B742A">
      <w:pPr>
        <w:pStyle w:val="Default"/>
      </w:pPr>
      <w:r>
        <w:t>Title, scientific degree, name(s) and surname</w:t>
      </w:r>
    </w:p>
    <w:p w14:paraId="3D1EEDF3" w14:textId="77777777" w:rsidR="00830792" w:rsidRDefault="00830792">
      <w:pPr>
        <w:pStyle w:val="Default"/>
      </w:pPr>
    </w:p>
    <w:p w14:paraId="669B5552" w14:textId="77777777" w:rsidR="00830792" w:rsidRDefault="008B742A">
      <w:pPr>
        <w:pStyle w:val="Default"/>
      </w:pPr>
      <w:r>
        <w:t>………………………………</w:t>
      </w:r>
    </w:p>
    <w:p w14:paraId="70252704" w14:textId="77777777" w:rsidR="00830792" w:rsidRDefault="008B742A">
      <w:pPr>
        <w:pStyle w:val="Default"/>
      </w:pPr>
      <w:r>
        <w:t>Miejsce zatrudnienia</w:t>
      </w:r>
    </w:p>
    <w:p w14:paraId="5C56CACC" w14:textId="77777777" w:rsidR="00830792" w:rsidRDefault="008B742A">
      <w:pPr>
        <w:pStyle w:val="Default"/>
      </w:pPr>
      <w:r>
        <w:t>Place of employment</w:t>
      </w:r>
    </w:p>
    <w:p w14:paraId="08AEE82D" w14:textId="77777777" w:rsidR="00830792" w:rsidRDefault="00830792">
      <w:pPr>
        <w:pStyle w:val="Default"/>
      </w:pPr>
    </w:p>
    <w:p w14:paraId="390DC7B0" w14:textId="77777777" w:rsidR="00830792" w:rsidRDefault="00830792">
      <w:pPr>
        <w:pStyle w:val="Default"/>
      </w:pPr>
    </w:p>
    <w:p w14:paraId="60B26D66" w14:textId="77777777" w:rsidR="00830792" w:rsidRDefault="00830792">
      <w:pPr>
        <w:pStyle w:val="Nagwek1"/>
        <w:ind w:right="0"/>
        <w:rPr>
          <w:sz w:val="24"/>
          <w:szCs w:val="24"/>
        </w:rPr>
      </w:pPr>
    </w:p>
    <w:p w14:paraId="381BC051" w14:textId="77777777" w:rsidR="00830792" w:rsidRDefault="008B742A">
      <w:pPr>
        <w:pStyle w:val="Nagwek1"/>
        <w:ind w:right="0"/>
        <w:rPr>
          <w:b w:val="0"/>
          <w:sz w:val="24"/>
          <w:szCs w:val="24"/>
          <w:vertAlign w:val="superscript"/>
        </w:rPr>
      </w:pPr>
      <w:r>
        <w:rPr>
          <w:sz w:val="24"/>
          <w:szCs w:val="24"/>
        </w:rPr>
        <w:t>OŚWIADCZENIE DRUGIEGO PROMOTORA</w:t>
      </w:r>
      <w:r>
        <w:rPr>
          <w:b w:val="0"/>
          <w:sz w:val="24"/>
          <w:szCs w:val="24"/>
          <w:vertAlign w:val="superscript"/>
        </w:rPr>
        <w:t>1</w:t>
      </w:r>
    </w:p>
    <w:p w14:paraId="1BADAA3C" w14:textId="77777777" w:rsidR="00830792" w:rsidRDefault="008B742A">
      <w:pPr>
        <w:pStyle w:val="Nagwek1"/>
        <w:ind w:right="0"/>
        <w:rPr>
          <w:sz w:val="24"/>
          <w:szCs w:val="24"/>
        </w:rPr>
      </w:pPr>
      <w:r>
        <w:rPr>
          <w:sz w:val="24"/>
          <w:szCs w:val="24"/>
        </w:rPr>
        <w:t>SECOND SUPERVISOR STATEMENT</w:t>
      </w:r>
      <w:r>
        <w:rPr>
          <w:b w:val="0"/>
          <w:sz w:val="24"/>
          <w:szCs w:val="24"/>
          <w:vertAlign w:val="superscript"/>
        </w:rPr>
        <w:t>1</w:t>
      </w:r>
    </w:p>
    <w:p w14:paraId="70688C39" w14:textId="77777777" w:rsidR="00830792" w:rsidRDefault="00830792">
      <w:pPr>
        <w:rPr>
          <w:lang w:eastAsia="pl-PL"/>
        </w:rPr>
      </w:pPr>
    </w:p>
    <w:p w14:paraId="75D84B08" w14:textId="77777777" w:rsidR="00830792" w:rsidRDefault="00830792">
      <w:pPr>
        <w:spacing w:after="95" w:line="256" w:lineRule="auto"/>
        <w:ind w:left="360"/>
        <w:rPr>
          <w:rFonts w:ascii="Times New Roman" w:hAnsi="Times New Roman"/>
          <w:sz w:val="24"/>
          <w:szCs w:val="24"/>
        </w:rPr>
      </w:pPr>
    </w:p>
    <w:p w14:paraId="05C37A81" w14:textId="77777777" w:rsidR="00830792" w:rsidRDefault="008B742A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świadczam, </w:t>
      </w:r>
      <w:r>
        <w:rPr>
          <w:rFonts w:ascii="Times New Roman" w:hAnsi="Times New Roman" w:cs="Times New Roman"/>
          <w:sz w:val="24"/>
          <w:szCs w:val="24"/>
        </w:rPr>
        <w:t>że spełniam wszystkie wymogi stawiane promotorom opisane w art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90 Ustawy </w:t>
      </w:r>
      <w:r>
        <w:rPr>
          <w:rFonts w:ascii="Times New Roman" w:hAnsi="Times New Roman" w:cs="Times New Roman"/>
          <w:sz w:val="24"/>
          <w:szCs w:val="24"/>
        </w:rPr>
        <w:t>z dnia 20 lipca 2018 r. „Prawo o szkolnictwie wyższym i nauce”.</w:t>
      </w:r>
    </w:p>
    <w:p w14:paraId="373F5F6F" w14:textId="77777777" w:rsidR="00830792" w:rsidRDefault="008B742A">
      <w:pPr>
        <w:spacing w:after="10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I declare that I meet all the requirements for the supervisors described in Article 190 of the Act of 20 July 2018 </w:t>
      </w:r>
      <w:r>
        <w:rPr>
          <w:rFonts w:ascii="Times New Roman" w:hAnsi="Times New Roman"/>
          <w:i/>
          <w:iCs/>
          <w:sz w:val="24"/>
          <w:szCs w:val="24"/>
        </w:rPr>
        <w:t>Law on Higher Education and Science</w:t>
      </w:r>
      <w:r>
        <w:rPr>
          <w:rFonts w:ascii="Times New Roman" w:hAnsi="Times New Roman"/>
          <w:sz w:val="24"/>
          <w:szCs w:val="24"/>
        </w:rPr>
        <w:t>.</w:t>
      </w:r>
    </w:p>
    <w:p w14:paraId="153D047C" w14:textId="77777777" w:rsidR="00830792" w:rsidRDefault="00830792">
      <w:pPr>
        <w:spacing w:after="102"/>
        <w:ind w:firstLine="708"/>
        <w:rPr>
          <w:rFonts w:ascii="Times New Roman" w:hAnsi="Times New Roman"/>
          <w:sz w:val="24"/>
          <w:szCs w:val="24"/>
        </w:rPr>
      </w:pPr>
    </w:p>
    <w:p w14:paraId="60E1D6BF" w14:textId="77777777" w:rsidR="00830792" w:rsidRDefault="00830792">
      <w:pPr>
        <w:pStyle w:val="Default"/>
      </w:pPr>
    </w:p>
    <w:p w14:paraId="52F84516" w14:textId="77777777" w:rsidR="00830792" w:rsidRDefault="00830792">
      <w:pPr>
        <w:spacing w:after="102"/>
        <w:rPr>
          <w:rFonts w:ascii="Times New Roman" w:hAnsi="Times New Roman"/>
          <w:sz w:val="24"/>
          <w:szCs w:val="24"/>
        </w:rPr>
      </w:pPr>
    </w:p>
    <w:p w14:paraId="197F45D2" w14:textId="77777777" w:rsidR="00830792" w:rsidRDefault="008B742A">
      <w:pPr>
        <w:spacing w:after="0" w:line="256" w:lineRule="auto"/>
        <w:ind w:left="4248" w:firstLine="70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.</w:t>
      </w:r>
    </w:p>
    <w:p w14:paraId="42A64130" w14:textId="77777777" w:rsidR="00830792" w:rsidRDefault="008B742A">
      <w:pPr>
        <w:spacing w:after="17" w:line="256" w:lineRule="auto"/>
        <w:ind w:left="4691" w:firstLine="69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podpis kandydata na promotora)</w:t>
      </w:r>
    </w:p>
    <w:p w14:paraId="7F1F953E" w14:textId="77777777" w:rsidR="00830792" w:rsidRDefault="008B742A">
      <w:pPr>
        <w:spacing w:after="17" w:line="256" w:lineRule="auto"/>
        <w:ind w:left="4691" w:firstLine="69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signature of candidate for supervisor)</w:t>
      </w:r>
    </w:p>
    <w:p w14:paraId="79AD5E4F" w14:textId="77777777" w:rsidR="00830792" w:rsidRDefault="00830792">
      <w:pPr>
        <w:spacing w:after="17" w:line="256" w:lineRule="auto"/>
        <w:ind w:left="4691" w:firstLine="698"/>
        <w:rPr>
          <w:rFonts w:ascii="Times New Roman" w:hAnsi="Times New Roman"/>
          <w:sz w:val="24"/>
          <w:szCs w:val="24"/>
        </w:rPr>
      </w:pPr>
    </w:p>
    <w:p w14:paraId="0B080765" w14:textId="77777777" w:rsidR="00830792" w:rsidRDefault="00830792">
      <w:pPr>
        <w:spacing w:after="17" w:line="256" w:lineRule="auto"/>
        <w:ind w:left="4691" w:firstLine="698"/>
        <w:rPr>
          <w:rFonts w:ascii="Times New Roman" w:hAnsi="Times New Roman"/>
          <w:sz w:val="24"/>
          <w:szCs w:val="24"/>
        </w:rPr>
      </w:pPr>
    </w:p>
    <w:p w14:paraId="4E10698F" w14:textId="77777777" w:rsidR="00830792" w:rsidRDefault="00830792">
      <w:pPr>
        <w:spacing w:after="17" w:line="256" w:lineRule="auto"/>
        <w:ind w:left="4691" w:firstLine="698"/>
        <w:rPr>
          <w:rFonts w:ascii="Times New Roman" w:hAnsi="Times New Roman"/>
          <w:sz w:val="24"/>
          <w:szCs w:val="24"/>
        </w:rPr>
      </w:pPr>
    </w:p>
    <w:p w14:paraId="66AE71CE" w14:textId="77777777" w:rsidR="00830792" w:rsidRDefault="008B742A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/>
          <w:sz w:val="16"/>
          <w:szCs w:val="16"/>
          <w:vertAlign w:val="superscript"/>
        </w:rPr>
        <w:t xml:space="preserve">1 </w:t>
      </w:r>
      <w:r>
        <w:rPr>
          <w:rFonts w:ascii="Times New Roman" w:hAnsi="Times New Roman" w:cs="Times New Roman"/>
          <w:sz w:val="16"/>
          <w:szCs w:val="16"/>
        </w:rPr>
        <w:t>wypełnić właściwy formularz</w:t>
      </w:r>
    </w:p>
    <w:p w14:paraId="4D50EA64" w14:textId="77777777" w:rsidR="00830792" w:rsidRDefault="008B742A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/>
          <w:sz w:val="16"/>
          <w:szCs w:val="16"/>
          <w:vertAlign w:val="superscript"/>
        </w:rPr>
        <w:t xml:space="preserve">1 </w:t>
      </w:r>
      <w:r>
        <w:rPr>
          <w:rFonts w:ascii="Times New Roman" w:hAnsi="Times New Roman" w:cs="Times New Roman"/>
          <w:sz w:val="16"/>
          <w:szCs w:val="16"/>
        </w:rPr>
        <w:t>fill in the relevant statement form</w:t>
      </w:r>
    </w:p>
    <w:p w14:paraId="343CD027" w14:textId="77777777" w:rsidR="00830792" w:rsidRDefault="00830792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1C0A2922" w14:textId="77777777" w:rsidR="00830792" w:rsidRDefault="00830792">
      <w:pPr>
        <w:spacing w:after="17" w:line="256" w:lineRule="auto"/>
        <w:rPr>
          <w:rFonts w:ascii="Times New Roman" w:hAnsi="Times New Roman"/>
          <w:sz w:val="24"/>
          <w:szCs w:val="24"/>
        </w:rPr>
      </w:pPr>
    </w:p>
    <w:p w14:paraId="4CD8C356" w14:textId="77777777" w:rsidR="00830792" w:rsidRDefault="00830792">
      <w:pPr>
        <w:spacing w:after="17" w:line="256" w:lineRule="auto"/>
        <w:rPr>
          <w:rFonts w:ascii="Times New Roman" w:hAnsi="Times New Roman"/>
          <w:sz w:val="24"/>
          <w:szCs w:val="24"/>
        </w:rPr>
      </w:pPr>
    </w:p>
    <w:p w14:paraId="32CA86BF" w14:textId="77777777" w:rsidR="00830792" w:rsidRDefault="008B742A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1EA01253" w14:textId="77777777" w:rsidR="00830792" w:rsidRDefault="008B742A">
      <w:pPr>
        <w:pStyle w:val="Default"/>
        <w:jc w:val="right"/>
      </w:pPr>
      <w:r>
        <w:lastRenderedPageBreak/>
        <w:t>………………………………..</w:t>
      </w:r>
    </w:p>
    <w:p w14:paraId="7DEBB1D2" w14:textId="77777777" w:rsidR="00830792" w:rsidRDefault="008B742A">
      <w:pPr>
        <w:pStyle w:val="Default"/>
        <w:jc w:val="right"/>
      </w:pPr>
      <w:r>
        <w:t>Miejscowość, data</w:t>
      </w:r>
    </w:p>
    <w:p w14:paraId="5611C3EB" w14:textId="77777777" w:rsidR="00830792" w:rsidRDefault="008B742A">
      <w:pPr>
        <w:pStyle w:val="Default"/>
        <w:jc w:val="right"/>
      </w:pPr>
      <w:r>
        <w:t>City, date</w:t>
      </w:r>
    </w:p>
    <w:p w14:paraId="0295E751" w14:textId="77777777" w:rsidR="00830792" w:rsidRDefault="00830792">
      <w:pPr>
        <w:pStyle w:val="Default"/>
      </w:pPr>
    </w:p>
    <w:p w14:paraId="4BD7B2D7" w14:textId="77777777" w:rsidR="00830792" w:rsidRDefault="008B742A">
      <w:pPr>
        <w:pStyle w:val="Default"/>
      </w:pPr>
      <w:r>
        <w:t>……………………………..</w:t>
      </w:r>
    </w:p>
    <w:p w14:paraId="2CF4C697" w14:textId="77777777" w:rsidR="00830792" w:rsidRDefault="008B742A">
      <w:pPr>
        <w:pStyle w:val="Default"/>
      </w:pPr>
      <w:r>
        <w:t>Stopień naukowy, imię (imiona) i nazwisko</w:t>
      </w:r>
    </w:p>
    <w:p w14:paraId="45734939" w14:textId="77777777" w:rsidR="00830792" w:rsidRDefault="008B742A">
      <w:pPr>
        <w:pStyle w:val="Default"/>
      </w:pPr>
      <w:r>
        <w:t>Title, scientific degree, name(s) and surname</w:t>
      </w:r>
    </w:p>
    <w:p w14:paraId="72CCFCA6" w14:textId="77777777" w:rsidR="00830792" w:rsidRDefault="00830792">
      <w:pPr>
        <w:pStyle w:val="Default"/>
      </w:pPr>
    </w:p>
    <w:p w14:paraId="3D05708E" w14:textId="77777777" w:rsidR="00830792" w:rsidRDefault="008B742A">
      <w:pPr>
        <w:pStyle w:val="Default"/>
      </w:pPr>
      <w:r>
        <w:t>………………………………</w:t>
      </w:r>
    </w:p>
    <w:p w14:paraId="14BBC1FE" w14:textId="77777777" w:rsidR="00830792" w:rsidRDefault="008B742A">
      <w:pPr>
        <w:pStyle w:val="Default"/>
      </w:pPr>
      <w:r>
        <w:t>Miejsce zatrudnienia</w:t>
      </w:r>
    </w:p>
    <w:p w14:paraId="020DEEEA" w14:textId="77777777" w:rsidR="00830792" w:rsidRDefault="008B742A">
      <w:pPr>
        <w:pStyle w:val="Default"/>
      </w:pPr>
      <w:r>
        <w:t>Place of employment</w:t>
      </w:r>
    </w:p>
    <w:p w14:paraId="6B933EFA" w14:textId="77777777" w:rsidR="00830792" w:rsidRDefault="00830792">
      <w:pPr>
        <w:pStyle w:val="Default"/>
      </w:pPr>
    </w:p>
    <w:p w14:paraId="0AE3F0F7" w14:textId="77777777" w:rsidR="00830792" w:rsidRDefault="00830792">
      <w:pPr>
        <w:pStyle w:val="Nagwek1"/>
        <w:ind w:right="0"/>
        <w:rPr>
          <w:sz w:val="24"/>
          <w:szCs w:val="24"/>
        </w:rPr>
      </w:pPr>
    </w:p>
    <w:p w14:paraId="659FECC0" w14:textId="77777777" w:rsidR="00830792" w:rsidRDefault="008B742A">
      <w:pPr>
        <w:pStyle w:val="Nagwek1"/>
        <w:ind w:right="0"/>
        <w:rPr>
          <w:sz w:val="24"/>
          <w:szCs w:val="24"/>
          <w:vertAlign w:val="superscript"/>
        </w:rPr>
      </w:pPr>
      <w:r>
        <w:rPr>
          <w:sz w:val="24"/>
          <w:szCs w:val="24"/>
        </w:rPr>
        <w:t>OŚWIADCZENIE PROMOTORA POMOCNICZEGO</w:t>
      </w:r>
      <w:r>
        <w:rPr>
          <w:sz w:val="24"/>
          <w:szCs w:val="24"/>
          <w:vertAlign w:val="superscript"/>
        </w:rPr>
        <w:t>1</w:t>
      </w:r>
    </w:p>
    <w:p w14:paraId="434A645B" w14:textId="77777777" w:rsidR="00830792" w:rsidRDefault="008B742A">
      <w:pPr>
        <w:spacing w:after="95" w:line="256" w:lineRule="auto"/>
        <w:ind w:left="360"/>
        <w:jc w:val="center"/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perscript"/>
          <w:lang w:eastAsia="pl-PL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pl-PL"/>
        </w:rPr>
        <w:t>SUBSIDIARY SUPERVISOR STATEMENT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perscript"/>
          <w:lang w:eastAsia="pl-PL"/>
        </w:rPr>
        <w:t xml:space="preserve">1 </w:t>
      </w:r>
    </w:p>
    <w:p w14:paraId="17F8D266" w14:textId="77777777" w:rsidR="00830792" w:rsidRDefault="00830792">
      <w:pPr>
        <w:rPr>
          <w:lang w:eastAsia="pl-PL"/>
        </w:rPr>
      </w:pPr>
    </w:p>
    <w:p w14:paraId="3FAC56A4" w14:textId="77777777" w:rsidR="00830792" w:rsidRDefault="00830792">
      <w:pPr>
        <w:spacing w:after="95" w:line="256" w:lineRule="auto"/>
        <w:ind w:left="360"/>
        <w:rPr>
          <w:rFonts w:ascii="Times New Roman" w:hAnsi="Times New Roman"/>
          <w:sz w:val="24"/>
          <w:szCs w:val="24"/>
        </w:rPr>
      </w:pPr>
    </w:p>
    <w:p w14:paraId="5184A546" w14:textId="77777777" w:rsidR="00830792" w:rsidRDefault="008B742A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świadczam, </w:t>
      </w:r>
      <w:r>
        <w:rPr>
          <w:rFonts w:ascii="Times New Roman" w:hAnsi="Times New Roman" w:cs="Times New Roman"/>
          <w:sz w:val="24"/>
          <w:szCs w:val="24"/>
        </w:rPr>
        <w:t>że spełniam wszystkie wymogi stawiane promotorom pomocniczym opisane w art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90 Ustawy </w:t>
      </w:r>
      <w:r>
        <w:rPr>
          <w:rFonts w:ascii="Times New Roman" w:hAnsi="Times New Roman" w:cs="Times New Roman"/>
          <w:sz w:val="24"/>
          <w:szCs w:val="24"/>
        </w:rPr>
        <w:t>z dnia 20 lipca 2018 r. „Prawo o szkolnictwie wyższym i nauce”.</w:t>
      </w:r>
    </w:p>
    <w:p w14:paraId="68C54425" w14:textId="77777777" w:rsidR="00830792" w:rsidRDefault="008B742A">
      <w:pPr>
        <w:spacing w:after="102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I declare that I meet all the requirements for the subsidiary supervisors described in Article 190 of the Act of 20 July 2018 Law on Higher Education and Science.</w:t>
      </w:r>
    </w:p>
    <w:p w14:paraId="72D437D9" w14:textId="77777777" w:rsidR="00830792" w:rsidRDefault="00830792">
      <w:pPr>
        <w:spacing w:after="102"/>
        <w:rPr>
          <w:rFonts w:ascii="Times New Roman" w:hAnsi="Times New Roman"/>
          <w:sz w:val="24"/>
          <w:szCs w:val="24"/>
        </w:rPr>
      </w:pPr>
    </w:p>
    <w:p w14:paraId="526F7C10" w14:textId="77777777" w:rsidR="00830792" w:rsidRDefault="00830792">
      <w:pPr>
        <w:pStyle w:val="Default"/>
      </w:pPr>
    </w:p>
    <w:p w14:paraId="19F751F3" w14:textId="77777777" w:rsidR="00830792" w:rsidRDefault="00830792">
      <w:pPr>
        <w:spacing w:after="102"/>
        <w:rPr>
          <w:rFonts w:ascii="Times New Roman" w:hAnsi="Times New Roman"/>
          <w:sz w:val="24"/>
          <w:szCs w:val="24"/>
        </w:rPr>
      </w:pPr>
    </w:p>
    <w:p w14:paraId="400F8C7A" w14:textId="77777777" w:rsidR="00830792" w:rsidRDefault="008B742A">
      <w:pPr>
        <w:spacing w:after="0" w:line="256" w:lineRule="auto"/>
        <w:ind w:left="4248" w:firstLine="70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.</w:t>
      </w:r>
    </w:p>
    <w:p w14:paraId="2F8CFCD0" w14:textId="77777777" w:rsidR="00830792" w:rsidRDefault="008B742A">
      <w:pPr>
        <w:spacing w:after="17" w:line="256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podpis kandydata na promotora pomocniczego)</w:t>
      </w:r>
    </w:p>
    <w:p w14:paraId="4ECB7EE5" w14:textId="77777777" w:rsidR="00830792" w:rsidRDefault="008B742A">
      <w:pPr>
        <w:spacing w:after="17" w:line="256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(signature of candidate for subsidiary supervisor)</w:t>
      </w:r>
    </w:p>
    <w:p w14:paraId="6FCFEE08" w14:textId="77777777" w:rsidR="00830792" w:rsidRDefault="00830792">
      <w:pPr>
        <w:spacing w:after="17" w:line="256" w:lineRule="auto"/>
        <w:jc w:val="center"/>
        <w:rPr>
          <w:rFonts w:ascii="Times New Roman" w:hAnsi="Times New Roman"/>
          <w:sz w:val="24"/>
          <w:szCs w:val="24"/>
        </w:rPr>
      </w:pPr>
    </w:p>
    <w:p w14:paraId="16EB96C1" w14:textId="77777777" w:rsidR="00830792" w:rsidRDefault="00830792">
      <w:pPr>
        <w:spacing w:after="17" w:line="256" w:lineRule="auto"/>
        <w:ind w:left="4691" w:firstLine="698"/>
        <w:rPr>
          <w:rFonts w:ascii="Times New Roman" w:hAnsi="Times New Roman"/>
          <w:sz w:val="24"/>
          <w:szCs w:val="24"/>
        </w:rPr>
      </w:pPr>
    </w:p>
    <w:p w14:paraId="670328AD" w14:textId="77777777" w:rsidR="00830792" w:rsidRDefault="00830792">
      <w:pPr>
        <w:spacing w:after="17" w:line="256" w:lineRule="auto"/>
        <w:rPr>
          <w:rFonts w:ascii="Times New Roman" w:hAnsi="Times New Roman"/>
          <w:sz w:val="24"/>
          <w:szCs w:val="24"/>
        </w:rPr>
      </w:pPr>
    </w:p>
    <w:p w14:paraId="7F3C6862" w14:textId="77777777" w:rsidR="00830792" w:rsidRDefault="008B742A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/>
          <w:sz w:val="16"/>
          <w:szCs w:val="16"/>
          <w:vertAlign w:val="superscript"/>
        </w:rPr>
        <w:t xml:space="preserve">1 </w:t>
      </w:r>
      <w:r>
        <w:rPr>
          <w:rFonts w:ascii="Times New Roman" w:hAnsi="Times New Roman" w:cs="Times New Roman"/>
          <w:sz w:val="16"/>
          <w:szCs w:val="16"/>
        </w:rPr>
        <w:t>wypełnić właściwy formularz</w:t>
      </w:r>
    </w:p>
    <w:p w14:paraId="4B7D7B40" w14:textId="77777777" w:rsidR="00830792" w:rsidRDefault="008B742A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/>
          <w:sz w:val="16"/>
          <w:szCs w:val="16"/>
          <w:vertAlign w:val="superscript"/>
        </w:rPr>
        <w:t xml:space="preserve">1 </w:t>
      </w:r>
      <w:r>
        <w:rPr>
          <w:rFonts w:ascii="Times New Roman" w:hAnsi="Times New Roman" w:cs="Times New Roman"/>
          <w:sz w:val="16"/>
          <w:szCs w:val="16"/>
        </w:rPr>
        <w:t>fill in the relevant statement form</w:t>
      </w:r>
    </w:p>
    <w:p w14:paraId="27EE25A3" w14:textId="77777777" w:rsidR="00830792" w:rsidRDefault="00830792">
      <w:pPr>
        <w:spacing w:after="17" w:line="256" w:lineRule="auto"/>
        <w:rPr>
          <w:rFonts w:ascii="Times New Roman" w:hAnsi="Times New Roman"/>
          <w:sz w:val="24"/>
          <w:szCs w:val="24"/>
        </w:rPr>
      </w:pPr>
    </w:p>
    <w:p w14:paraId="76269A74" w14:textId="77777777" w:rsidR="00830792" w:rsidRDefault="00830792"/>
    <w:sectPr w:rsidR="0083079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F5753F" w14:textId="77777777" w:rsidR="00F740B8" w:rsidRDefault="00F740B8">
      <w:pPr>
        <w:spacing w:line="240" w:lineRule="auto"/>
      </w:pPr>
      <w:r>
        <w:separator/>
      </w:r>
    </w:p>
  </w:endnote>
  <w:endnote w:type="continuationSeparator" w:id="0">
    <w:p w14:paraId="45B165C8" w14:textId="77777777" w:rsidR="00F740B8" w:rsidRDefault="00F740B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altName w:val="Arial"/>
    <w:panose1 w:val="020B0606020202030204"/>
    <w:charset w:val="EE"/>
    <w:family w:val="swiss"/>
    <w:pitch w:val="default"/>
    <w:sig w:usb0="00000000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5C319" w14:textId="77777777" w:rsidR="005004CA" w:rsidRDefault="005004C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91CD1A" w14:textId="77777777" w:rsidR="00830792" w:rsidRDefault="00830792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B70C05" w14:textId="77777777" w:rsidR="005004CA" w:rsidRDefault="005004C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BAB0FC" w14:textId="77777777" w:rsidR="00F740B8" w:rsidRDefault="00F740B8">
      <w:pPr>
        <w:spacing w:after="0"/>
      </w:pPr>
      <w:r>
        <w:separator/>
      </w:r>
    </w:p>
  </w:footnote>
  <w:footnote w:type="continuationSeparator" w:id="0">
    <w:p w14:paraId="64B34A47" w14:textId="77777777" w:rsidR="00F740B8" w:rsidRDefault="00F740B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E0960" w14:textId="77777777" w:rsidR="005004CA" w:rsidRDefault="005004C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53B0A5" w14:textId="77777777" w:rsidR="00830792" w:rsidRDefault="008B742A">
    <w:pPr>
      <w:pStyle w:val="Nagwek"/>
      <w:tabs>
        <w:tab w:val="left" w:pos="7434"/>
      </w:tabs>
      <w:ind w:right="360"/>
      <w:rPr>
        <w:rFonts w:cs="Arial Narrow"/>
      </w:rPr>
    </w:pPr>
    <w:r>
      <w:rPr>
        <w:noProof/>
        <w:lang w:eastAsia="pl-PL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2B28A20B" wp14:editId="50DD3F62">
              <wp:simplePos x="0" y="0"/>
              <wp:positionH relativeFrom="page">
                <wp:posOffset>6583680</wp:posOffset>
              </wp:positionH>
              <wp:positionV relativeFrom="paragraph">
                <wp:posOffset>635</wp:posOffset>
              </wp:positionV>
              <wp:extent cx="76200" cy="174625"/>
              <wp:effectExtent l="0" t="0" r="0" b="0"/>
              <wp:wrapSquare wrapText="largest"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200" cy="17462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5FD69534" w14:textId="77777777" w:rsidR="00830792" w:rsidRDefault="00830792">
                          <w:pPr>
                            <w:pStyle w:val="Nagwek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B28A20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18.4pt;margin-top:.05pt;width:6pt;height:13.75pt;z-index:25165926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" stroked="f">
              <v:fill opacity="0"/>
              <v:textbox inset="0,0,0,0">
                <w:txbxContent>
                  <w:p w14:paraId="5FD69534" w14:textId="77777777" w:rsidR="00830792" w:rsidRDefault="00830792">
                    <w:pPr>
                      <w:pStyle w:val="Nagwek"/>
                    </w:pPr>
                  </w:p>
                </w:txbxContent>
              </v:textbox>
              <w10:wrap type="square" side="largest" anchorx="page"/>
            </v:shape>
          </w:pict>
        </mc:Fallback>
      </mc:AlternateContent>
    </w:r>
    <w:r>
      <w:rPr>
        <w:rFonts w:cs="Arial Narrow"/>
      </w:rPr>
      <w:t>DOKUMENTY RADY NAUKOWEJ IMDiK PAN</w:t>
    </w:r>
    <w:r>
      <w:rPr>
        <w:rFonts w:cs="Arial Narrow"/>
      </w:rPr>
      <w:tab/>
    </w:r>
  </w:p>
  <w:p w14:paraId="79ACA2F3" w14:textId="77777777" w:rsidR="00830792" w:rsidRDefault="008B742A">
    <w:pPr>
      <w:spacing w:after="0"/>
      <w:rPr>
        <w:rFonts w:ascii="Times New Roman" w:hAnsi="Times New Roman" w:cs="Times New Roman"/>
        <w:i/>
        <w:sz w:val="20"/>
        <w:szCs w:val="24"/>
      </w:rPr>
    </w:pPr>
    <w:r>
      <w:rPr>
        <w:rFonts w:cs="Arial Narrow"/>
      </w:rPr>
      <w:t>Regulamin przeprowadzania postępowań ws. nadania stopnia doktora</w:t>
    </w:r>
    <w:r>
      <w:rPr>
        <w:rFonts w:cs="Arial Narrow"/>
      </w:rPr>
      <w:tab/>
    </w:r>
    <w:r>
      <w:rPr>
        <w:rFonts w:cs="Arial Narrow"/>
      </w:rPr>
      <w:tab/>
    </w:r>
    <w:r>
      <w:rPr>
        <w:rFonts w:cs="Arial Narrow"/>
      </w:rPr>
      <w:tab/>
    </w:r>
    <w:r>
      <w:rPr>
        <w:rFonts w:ascii="Times New Roman" w:hAnsi="Times New Roman" w:cs="Times New Roman"/>
        <w:i/>
        <w:sz w:val="20"/>
        <w:szCs w:val="24"/>
      </w:rPr>
      <w:t>Załącznik nr 3</w:t>
    </w:r>
  </w:p>
  <w:p w14:paraId="6EF42B87" w14:textId="77777777" w:rsidR="00830792" w:rsidRDefault="008B742A">
    <w:pPr>
      <w:spacing w:after="0"/>
      <w:jc w:val="right"/>
      <w:rPr>
        <w:rFonts w:ascii="Times New Roman" w:hAnsi="Times New Roman" w:cs="Times New Roman"/>
        <w:i/>
        <w:sz w:val="20"/>
        <w:szCs w:val="24"/>
      </w:rPr>
    </w:pPr>
    <w:r>
      <w:rPr>
        <w:rFonts w:cs="Arial Narrow"/>
      </w:rPr>
      <w:tab/>
    </w:r>
  </w:p>
  <w:p w14:paraId="2836BF93" w14:textId="77777777" w:rsidR="00830792" w:rsidRDefault="008B742A">
    <w:pPr>
      <w:pStyle w:val="Nagwek"/>
      <w:tabs>
        <w:tab w:val="left" w:pos="7434"/>
      </w:tabs>
      <w:ind w:right="360"/>
      <w:rPr>
        <w:lang w:eastAsia="pl-PL"/>
      </w:rPr>
    </w:pPr>
    <w:r>
      <w:rPr>
        <w:noProof/>
        <w:lang w:eastAsia="pl-PL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52D58611" wp14:editId="6485107E">
              <wp:simplePos x="0" y="0"/>
              <wp:positionH relativeFrom="page">
                <wp:posOffset>6583680</wp:posOffset>
              </wp:positionH>
              <wp:positionV relativeFrom="paragraph">
                <wp:posOffset>635</wp:posOffset>
              </wp:positionV>
              <wp:extent cx="76200" cy="174625"/>
              <wp:effectExtent l="0" t="0" r="0" b="0"/>
              <wp:wrapSquare wrapText="largest"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200" cy="17462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58B30626" w14:textId="77777777" w:rsidR="00830792" w:rsidRDefault="00830792">
                          <w:pPr>
                            <w:pStyle w:val="Nagwek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2D58611" id="_x0000_s1027" type="#_x0000_t202" style="position:absolute;margin-left:518.4pt;margin-top:.05pt;width:6pt;height:13.75pt;z-index:25166028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" stroked="f">
              <v:fill opacity="0"/>
              <v:textbox inset="0,0,0,0">
                <w:txbxContent>
                  <w:p w14:paraId="58B30626" w14:textId="77777777" w:rsidR="00830792" w:rsidRDefault="00830792">
                    <w:pPr>
                      <w:pStyle w:val="Nagwek"/>
                    </w:pPr>
                  </w:p>
                </w:txbxContent>
              </v:textbox>
              <w10:wrap type="square" side="largest" anchorx="page"/>
            </v:shape>
          </w:pict>
        </mc:Fallback>
      </mc:AlternateContent>
    </w:r>
    <w:r>
      <w:rPr>
        <w:lang w:eastAsia="pl-PL"/>
      </w:rPr>
      <w:t xml:space="preserve">DOCUMENTS OF THE SCIENTIFIC COUNCIL MMRI PAS </w:t>
    </w:r>
    <w:r>
      <w:rPr>
        <w:lang w:val="en-US" w:eastAsia="pl-PL"/>
      </w:rPr>
      <w:t xml:space="preserve">                                                            </w:t>
    </w:r>
    <w:r>
      <w:rPr>
        <w:rFonts w:ascii="Times New Roman" w:hAnsi="Times New Roman" w:cs="Times New Roman"/>
        <w:i/>
        <w:sz w:val="20"/>
        <w:szCs w:val="24"/>
      </w:rPr>
      <w:t>Annex 3</w:t>
    </w:r>
    <w:r>
      <w:rPr>
        <w:lang w:eastAsia="pl-PL"/>
      </w:rPr>
      <w:tab/>
    </w:r>
  </w:p>
  <w:p w14:paraId="576022AC" w14:textId="77777777" w:rsidR="00830792" w:rsidRDefault="008B742A">
    <w:pPr>
      <w:spacing w:after="0"/>
      <w:rPr>
        <w:rFonts w:ascii="Times New Roman" w:hAnsi="Times New Roman" w:cs="Times New Roman"/>
        <w:i/>
        <w:sz w:val="20"/>
        <w:szCs w:val="24"/>
      </w:rPr>
    </w:pPr>
    <w:r>
      <w:rPr>
        <w:lang w:eastAsia="pl-PL"/>
      </w:rPr>
      <w:t>Rules and regulations of the proceedings for a doctoral degree conferment</w:t>
    </w:r>
  </w:p>
  <w:p w14:paraId="1E1F0A23" w14:textId="77777777" w:rsidR="00830792" w:rsidRDefault="008B742A">
    <w:pPr>
      <w:spacing w:after="0"/>
      <w:jc w:val="right"/>
      <w:rPr>
        <w:rFonts w:cs="Arial Narrow"/>
      </w:rPr>
    </w:pPr>
    <w:r>
      <w:rPr>
        <w:rFonts w:cs="Arial Narrow"/>
      </w:rPr>
      <w:tab/>
    </w:r>
  </w:p>
  <w:p w14:paraId="6C2640A6" w14:textId="77777777" w:rsidR="005004CA" w:rsidRDefault="008B742A" w:rsidP="005004CA">
    <w:pPr>
      <w:spacing w:after="0"/>
      <w:jc w:val="right"/>
      <w:rPr>
        <w:rFonts w:ascii="Times New Roman" w:eastAsia="Calibri" w:hAnsi="Times New Roman" w:cs="Times New Roman"/>
        <w:b/>
        <w:sz w:val="14"/>
        <w:szCs w:val="14"/>
      </w:rPr>
    </w:pPr>
    <w:r>
      <w:rPr>
        <w:rFonts w:ascii="Times New Roman" w:eastAsia="Calibri" w:hAnsi="Times New Roman" w:cs="Times New Roman"/>
        <w:b/>
        <w:sz w:val="14"/>
        <w:szCs w:val="14"/>
      </w:rPr>
      <w:t xml:space="preserve">Załącznik 3) </w:t>
    </w:r>
    <w:r w:rsidR="005004CA">
      <w:rPr>
        <w:rFonts w:ascii="Times New Roman" w:eastAsia="Calibri" w:hAnsi="Times New Roman" w:cs="Times New Roman"/>
        <w:b/>
        <w:sz w:val="14"/>
        <w:szCs w:val="14"/>
      </w:rPr>
      <w:t xml:space="preserve">do Uchwały Nr 92/IV/2024 Rady Naukowej </w:t>
    </w:r>
  </w:p>
  <w:p w14:paraId="128B03E3" w14:textId="77777777" w:rsidR="005004CA" w:rsidRDefault="005004CA" w:rsidP="005004CA">
    <w:pPr>
      <w:spacing w:after="0"/>
      <w:jc w:val="right"/>
      <w:rPr>
        <w:rFonts w:ascii="Times New Roman" w:eastAsia="Calibri" w:hAnsi="Times New Roman" w:cs="Times New Roman"/>
        <w:b/>
        <w:sz w:val="14"/>
        <w:szCs w:val="14"/>
      </w:rPr>
    </w:pPr>
    <w:r>
      <w:rPr>
        <w:rFonts w:ascii="Times New Roman" w:eastAsia="Calibri" w:hAnsi="Times New Roman" w:cs="Times New Roman"/>
        <w:b/>
        <w:sz w:val="14"/>
        <w:szCs w:val="14"/>
      </w:rPr>
      <w:t>Instytutu Medycyny Doświadczalnej i Klinicznej im. Mirosława Mossakowskiego Polskiej Akademii Nauk</w:t>
    </w:r>
  </w:p>
  <w:p w14:paraId="3125CFF4" w14:textId="77777777" w:rsidR="00C92168" w:rsidRDefault="00C92168" w:rsidP="00C92168">
    <w:pPr>
      <w:spacing w:after="0"/>
      <w:jc w:val="right"/>
    </w:pPr>
    <w:r>
      <w:tab/>
    </w:r>
  </w:p>
  <w:p w14:paraId="34B7B727" w14:textId="434E697C" w:rsidR="00C92168" w:rsidRDefault="00C92168" w:rsidP="00C92168">
    <w:pPr>
      <w:spacing w:after="0"/>
      <w:jc w:val="right"/>
      <w:rPr>
        <w:rFonts w:ascii="Times New Roman" w:eastAsia="Calibri" w:hAnsi="Times New Roman" w:cs="Times New Roman"/>
        <w:b/>
        <w:sz w:val="14"/>
        <w:szCs w:val="14"/>
      </w:rPr>
    </w:pPr>
    <w:r>
      <w:rPr>
        <w:rFonts w:ascii="Times New Roman" w:eastAsia="Calibri" w:hAnsi="Times New Roman" w:cs="Times New Roman"/>
        <w:b/>
        <w:sz w:val="14"/>
        <w:szCs w:val="14"/>
      </w:rPr>
      <w:t xml:space="preserve">Appendix </w:t>
    </w:r>
    <w:r>
      <w:rPr>
        <w:rFonts w:ascii="Times New Roman" w:eastAsia="Calibri" w:hAnsi="Times New Roman" w:cs="Times New Roman"/>
        <w:b/>
        <w:sz w:val="14"/>
        <w:szCs w:val="14"/>
      </w:rPr>
      <w:t>3</w:t>
    </w:r>
    <w:r>
      <w:rPr>
        <w:rFonts w:ascii="Times New Roman" w:eastAsia="Calibri" w:hAnsi="Times New Roman" w:cs="Times New Roman"/>
        <w:b/>
        <w:sz w:val="14"/>
        <w:szCs w:val="14"/>
      </w:rPr>
      <w:t xml:space="preserve"> to Resolution No 92/IV/2024 of Scientific Council </w:t>
    </w:r>
  </w:p>
  <w:p w14:paraId="06FA15B5" w14:textId="77777777" w:rsidR="00C92168" w:rsidRDefault="00C92168" w:rsidP="00C92168">
    <w:pPr>
      <w:spacing w:after="0"/>
      <w:jc w:val="right"/>
      <w:rPr>
        <w:rFonts w:ascii="Times New Roman" w:eastAsia="Calibri" w:hAnsi="Times New Roman" w:cs="Times New Roman"/>
        <w:b/>
        <w:sz w:val="14"/>
        <w:szCs w:val="14"/>
      </w:rPr>
    </w:pPr>
    <w:r>
      <w:rPr>
        <w:rFonts w:ascii="Times New Roman" w:eastAsia="Calibri" w:hAnsi="Times New Roman" w:cs="Times New Roman"/>
        <w:b/>
        <w:sz w:val="14"/>
        <w:szCs w:val="14"/>
      </w:rPr>
      <w:t xml:space="preserve">Mossakowski Medical Research Institute Polish Academy of Sciences </w:t>
    </w:r>
  </w:p>
  <w:p w14:paraId="0EA81202" w14:textId="431F7F9E" w:rsidR="00830792" w:rsidRDefault="00830792" w:rsidP="00C92168">
    <w:pPr>
      <w:tabs>
        <w:tab w:val="left" w:pos="6390"/>
      </w:tabs>
      <w:spacing w:after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001E3" w14:textId="77777777" w:rsidR="005004CA" w:rsidRDefault="005004CA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NDIwMLIwMLUwMDNQ0lEKTi0uzszPAykwrgUAAAyZBSwAAAA="/>
  </w:docVars>
  <w:rsids>
    <w:rsidRoot w:val="000F7AFF"/>
    <w:rsid w:val="000157BE"/>
    <w:rsid w:val="0002533E"/>
    <w:rsid w:val="0006112B"/>
    <w:rsid w:val="00072CA5"/>
    <w:rsid w:val="00083078"/>
    <w:rsid w:val="000F7AFF"/>
    <w:rsid w:val="00253577"/>
    <w:rsid w:val="00271379"/>
    <w:rsid w:val="002B02AE"/>
    <w:rsid w:val="003129DF"/>
    <w:rsid w:val="003E4D29"/>
    <w:rsid w:val="004E00FE"/>
    <w:rsid w:val="005004CA"/>
    <w:rsid w:val="00691EBE"/>
    <w:rsid w:val="006C51C9"/>
    <w:rsid w:val="00711050"/>
    <w:rsid w:val="00717469"/>
    <w:rsid w:val="00764DC9"/>
    <w:rsid w:val="0077382B"/>
    <w:rsid w:val="0081297C"/>
    <w:rsid w:val="00830792"/>
    <w:rsid w:val="00847324"/>
    <w:rsid w:val="008B742A"/>
    <w:rsid w:val="0094074F"/>
    <w:rsid w:val="009926D1"/>
    <w:rsid w:val="00A50C4E"/>
    <w:rsid w:val="00A5299D"/>
    <w:rsid w:val="00A86940"/>
    <w:rsid w:val="00AC1C96"/>
    <w:rsid w:val="00B35D0C"/>
    <w:rsid w:val="00C15DE8"/>
    <w:rsid w:val="00C26407"/>
    <w:rsid w:val="00C717CD"/>
    <w:rsid w:val="00C92168"/>
    <w:rsid w:val="00CD6226"/>
    <w:rsid w:val="00D25A19"/>
    <w:rsid w:val="00DC2DBF"/>
    <w:rsid w:val="00DF089C"/>
    <w:rsid w:val="00E267D8"/>
    <w:rsid w:val="00E27DEA"/>
    <w:rsid w:val="00E447FB"/>
    <w:rsid w:val="00F740B8"/>
    <w:rsid w:val="00F97001"/>
    <w:rsid w:val="265F6F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274E80"/>
  <w15:docId w15:val="{A6E298B2-AD37-4744-88D8-8D7E4EE6E6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next w:val="Normalny"/>
    <w:link w:val="Nagwek1Znak"/>
    <w:uiPriority w:val="9"/>
    <w:qFormat/>
    <w:pPr>
      <w:keepNext/>
      <w:keepLines/>
      <w:spacing w:line="256" w:lineRule="auto"/>
      <w:ind w:left="10" w:right="63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3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Uwydatnienie">
    <w:name w:val="Emphasis"/>
    <w:basedOn w:val="Domylnaczcionkaakapitu"/>
    <w:uiPriority w:val="20"/>
    <w:qFormat/>
    <w:rPr>
      <w:i/>
      <w:iCs/>
    </w:rPr>
  </w:style>
  <w:style w:type="paragraph" w:styleId="Stopka">
    <w:name w:val="footer"/>
    <w:basedOn w:val="Normalny"/>
    <w:link w:val="StopkaZnak"/>
    <w:uiPriority w:val="99"/>
    <w:unhideWhenUsed/>
    <w:qFormat/>
    <w:pPr>
      <w:tabs>
        <w:tab w:val="center" w:pos="4703"/>
        <w:tab w:val="right" w:pos="9406"/>
      </w:tabs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qFormat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uiPriority w:val="9"/>
    <w:qFormat/>
    <w:rPr>
      <w:rFonts w:ascii="Times New Roman" w:eastAsia="Times New Roman" w:hAnsi="Times New Roman" w:cs="Times New Roman"/>
      <w:b/>
      <w:color w:val="000000"/>
      <w:sz w:val="32"/>
      <w:lang w:eastAsia="pl-PL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Znak">
    <w:name w:val="Nagłówek Znak"/>
    <w:basedOn w:val="Domylnaczcionkaakapitu"/>
    <w:link w:val="Nagwek"/>
    <w:uiPriority w:val="99"/>
    <w:qFormat/>
  </w:style>
  <w:style w:type="character" w:customStyle="1" w:styleId="StopkaZnak">
    <w:name w:val="Stopka Znak"/>
    <w:basedOn w:val="Domylnaczcionkaakapitu"/>
    <w:link w:val="Stopka"/>
    <w:uiPriority w:val="99"/>
    <w:qFormat/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820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2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44</Words>
  <Characters>2064</Characters>
  <Application>Microsoft Office Word</Application>
  <DocSecurity>0</DocSecurity>
  <Lines>17</Lines>
  <Paragraphs>4</Paragraphs>
  <ScaleCrop>false</ScaleCrop>
  <Company>PAN</Company>
  <LinksUpToDate>false</LinksUpToDate>
  <CharactersWithSpaces>2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ówka</dc:creator>
  <cp:lastModifiedBy>Katarzyna  Oliwa</cp:lastModifiedBy>
  <cp:revision>3</cp:revision>
  <cp:lastPrinted>2024-11-18T14:27:00Z</cp:lastPrinted>
  <dcterms:created xsi:type="dcterms:W3CDTF">2024-12-10T10:31:00Z</dcterms:created>
  <dcterms:modified xsi:type="dcterms:W3CDTF">2024-12-10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5-12.2.0.18283</vt:lpwstr>
  </property>
  <property fmtid="{D5CDD505-2E9C-101B-9397-08002B2CF9AE}" pid="3" name="ICV">
    <vt:lpwstr>0403A7F63D784FE0B80253F0EE79AC46_12</vt:lpwstr>
  </property>
</Properties>
</file>